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686" w:rsidRPr="002C3686" w:rsidRDefault="002C3686" w:rsidP="002C3686">
      <w:pPr>
        <w:spacing w:line="22" w:lineRule="atLeast"/>
        <w:jc w:val="center"/>
        <w:rPr>
          <w:b/>
          <w:szCs w:val="24"/>
        </w:rPr>
      </w:pPr>
      <w:bookmarkStart w:id="0" w:name="_Hlk7614395"/>
      <w:bookmarkStart w:id="1" w:name="_Hlk515955123"/>
      <w:bookmarkStart w:id="2" w:name="_GoBack"/>
      <w:bookmarkEnd w:id="2"/>
      <w:r w:rsidRPr="002C3686">
        <w:rPr>
          <w:b/>
          <w:szCs w:val="24"/>
        </w:rPr>
        <w:t>Eliminating Hepatitis C by Improving Access to Hepatitis C Care and Treatment</w:t>
      </w:r>
      <w:r w:rsidR="00057B84">
        <w:rPr>
          <w:b/>
          <w:szCs w:val="24"/>
        </w:rPr>
        <w:t xml:space="preserve"> – Central New York and Long Island Regions</w:t>
      </w:r>
    </w:p>
    <w:bookmarkEnd w:id="0"/>
    <w:p w:rsidR="00AE5B54" w:rsidRPr="005D6E76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1"/>
    <w:p w:rsidR="00961F81" w:rsidRDefault="00961F81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7C2A8E" w:rsidRPr="00A57ED5">
        <w:rPr>
          <w:b/>
          <w:szCs w:val="24"/>
        </w:rPr>
        <w:t xml:space="preserve"> </w:t>
      </w:r>
      <w:r w:rsidR="00CC36A1">
        <w:rPr>
          <w:b/>
          <w:szCs w:val="24"/>
        </w:rPr>
        <w:t>20-0001</w:t>
      </w:r>
    </w:p>
    <w:p w:rsidR="00AE5B54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:rsidR="00246CCF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:rsidR="00131FC5" w:rsidRDefault="00131FC5" w:rsidP="00131FC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:rsidR="00163570" w:rsidRDefault="00163570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ederal ID#:_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:rsidR="00CC36A1" w:rsidRPr="009F6527" w:rsidRDefault="00CC36A1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D</w:t>
      </w:r>
      <w:r w:rsidR="00E84303">
        <w:rPr>
          <w:b/>
        </w:rPr>
        <w:t>UNS</w:t>
      </w:r>
      <w:r>
        <w:rPr>
          <w:b/>
        </w:rPr>
        <w:t xml:space="preserve"> #:_______________________________________________________________________</w:t>
      </w:r>
    </w:p>
    <w:p w:rsidR="00246CCF" w:rsidRPr="00FC3F0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:rsidR="001861F2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:rsidR="00246CCF" w:rsidRPr="009F6527" w:rsidRDefault="00131FC5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:rsidR="00246CCF" w:rsidRPr="009F6527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:rsidR="001861F2" w:rsidRDefault="001861F2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:rsidR="000A1788" w:rsidRPr="00FC3F07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:rsidR="00163570" w:rsidRPr="00FA0766" w:rsidRDefault="00AA4744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</w:rPr>
      </w:pPr>
      <w:r w:rsidRPr="00581847">
        <w:rPr>
          <w:b/>
        </w:rPr>
        <w:t>Region</w:t>
      </w:r>
      <w:r w:rsidR="001861F2" w:rsidRPr="00581847">
        <w:rPr>
          <w:b/>
        </w:rPr>
        <w:t xml:space="preserve"> Targeted: </w:t>
      </w:r>
      <w:r w:rsidR="00163570" w:rsidRPr="00581847">
        <w:rPr>
          <w:b/>
        </w:rPr>
        <w:t>___</w:t>
      </w:r>
      <w:r w:rsidR="001861F2" w:rsidRPr="00581847">
        <w:rPr>
          <w:b/>
        </w:rPr>
        <w:t>_________</w:t>
      </w:r>
      <w:r w:rsidR="00163570" w:rsidRPr="00581847">
        <w:rPr>
          <w:b/>
        </w:rPr>
        <w:t>_________________________</w:t>
      </w:r>
      <w:r w:rsidR="001861F2" w:rsidRPr="00581847">
        <w:rPr>
          <w:b/>
        </w:rPr>
        <w:t>__________</w:t>
      </w:r>
      <w:r w:rsidR="00581847">
        <w:rPr>
          <w:b/>
        </w:rPr>
        <w:t>_______________</w:t>
      </w:r>
    </w:p>
    <w:p w:rsidR="00FC3F07" w:rsidRPr="00FC3F07" w:rsidRDefault="00FC3F07" w:rsidP="00FA0766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sz w:val="16"/>
          <w:szCs w:val="16"/>
        </w:rPr>
      </w:pPr>
    </w:p>
    <w:p w:rsidR="002C3686" w:rsidRPr="004268C4" w:rsidRDefault="002C3686" w:rsidP="00CC36A1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b/>
          <w:i/>
          <w:szCs w:val="24"/>
        </w:rPr>
      </w:pPr>
      <w:r>
        <w:rPr>
          <w:b/>
        </w:rPr>
        <w:t xml:space="preserve">Annual Requested Amount: _________________       </w:t>
      </w:r>
    </w:p>
    <w:p w:rsidR="00FA0766" w:rsidRDefault="00FA0766" w:rsidP="00F4003B">
      <w:pPr>
        <w:rPr>
          <w:b/>
        </w:rPr>
      </w:pPr>
    </w:p>
    <w:p w:rsidR="00FC3F07" w:rsidRDefault="00FC3F07">
      <w:pPr>
        <w:rPr>
          <w:b/>
        </w:rPr>
      </w:pPr>
    </w:p>
    <w:p w:rsidR="001D4B53" w:rsidRDefault="00F4003B"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sectPr w:rsidR="001D4B53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7961" w:rsidRDefault="00EB7961" w:rsidP="00131FC5">
      <w:r>
        <w:separator/>
      </w:r>
    </w:p>
  </w:endnote>
  <w:endnote w:type="continuationSeparator" w:id="0">
    <w:p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7961" w:rsidRDefault="00EB7961" w:rsidP="00131FC5">
      <w:r>
        <w:separator/>
      </w:r>
    </w:p>
  </w:footnote>
  <w:footnote w:type="continuationSeparator" w:id="0">
    <w:p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CC36A1">
      <w:rPr>
        <w:b/>
        <w:caps/>
      </w:rPr>
      <w:t>6</w:t>
    </w:r>
  </w:p>
  <w:p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57B84"/>
    <w:rsid w:val="00072B00"/>
    <w:rsid w:val="000A1788"/>
    <w:rsid w:val="000B3C3D"/>
    <w:rsid w:val="001012CE"/>
    <w:rsid w:val="00126E9C"/>
    <w:rsid w:val="00131FC5"/>
    <w:rsid w:val="00163570"/>
    <w:rsid w:val="001861F2"/>
    <w:rsid w:val="001C4428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401103"/>
    <w:rsid w:val="00406C91"/>
    <w:rsid w:val="004107D4"/>
    <w:rsid w:val="00433F68"/>
    <w:rsid w:val="004646A8"/>
    <w:rsid w:val="00581847"/>
    <w:rsid w:val="00582C89"/>
    <w:rsid w:val="006C2827"/>
    <w:rsid w:val="006E7187"/>
    <w:rsid w:val="007566C8"/>
    <w:rsid w:val="0079587F"/>
    <w:rsid w:val="007C2A8E"/>
    <w:rsid w:val="008A4670"/>
    <w:rsid w:val="008D3CE9"/>
    <w:rsid w:val="00905A47"/>
    <w:rsid w:val="00961EBC"/>
    <w:rsid w:val="00961F81"/>
    <w:rsid w:val="0099470D"/>
    <w:rsid w:val="00A22D2E"/>
    <w:rsid w:val="00A57ED5"/>
    <w:rsid w:val="00A961C4"/>
    <w:rsid w:val="00AA4744"/>
    <w:rsid w:val="00AE5B54"/>
    <w:rsid w:val="00B16E61"/>
    <w:rsid w:val="00C47A0A"/>
    <w:rsid w:val="00C7266F"/>
    <w:rsid w:val="00CC36A1"/>
    <w:rsid w:val="00DB298D"/>
    <w:rsid w:val="00DB5BB0"/>
    <w:rsid w:val="00E541DC"/>
    <w:rsid w:val="00E84303"/>
    <w:rsid w:val="00EB19C2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1008</Characters>
  <Application>Microsoft Office Word</Application>
  <DocSecurity>4</DocSecurity>
  <Lines>5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1-01-11T14:06:00Z</dcterms:created>
  <dcterms:modified xsi:type="dcterms:W3CDTF">2021-01-11T14:06:00Z</dcterms:modified>
</cp:coreProperties>
</file>